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98034C" w:rsidR="000E27B0" w:rsidP="0098034C" w:rsidRDefault="000E27B0" w14:paraId="42C8538A" w14:textId="77777777">
      <w:pPr>
        <w:ind w:right="-90"/>
        <w:jc w:val="center"/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>[SAMPLE NOTICE]</w:t>
      </w:r>
    </w:p>
    <w:p w:rsidRPr="0098034C" w:rsidR="00012249" w:rsidP="0098034C" w:rsidRDefault="00012249" w14:paraId="1A39A2E9" w14:textId="77777777">
      <w:pPr>
        <w:ind w:right="-90"/>
        <w:jc w:val="center"/>
        <w:rPr>
          <w:b/>
          <w:sz w:val="24"/>
          <w:szCs w:val="24"/>
        </w:rPr>
      </w:pPr>
    </w:p>
    <w:p w:rsidRPr="0098034C" w:rsidR="000E27B0" w:rsidP="17398063" w:rsidRDefault="000E27B0" w14:paraId="241F09DF" w14:textId="4FB54B4E">
      <w:pPr>
        <w:ind w:right="-90"/>
        <w:jc w:val="center"/>
        <w:rPr>
          <w:b w:val="1"/>
          <w:bCs w:val="1"/>
          <w:sz w:val="24"/>
          <w:szCs w:val="24"/>
        </w:rPr>
      </w:pPr>
      <w:r w:rsidRPr="17398063" w:rsidR="17398063">
        <w:rPr>
          <w:b w:val="1"/>
          <w:bCs w:val="1"/>
          <w:sz w:val="24"/>
          <w:szCs w:val="24"/>
        </w:rPr>
        <w:t xml:space="preserve">BEFORE THE </w:t>
      </w:r>
    </w:p>
    <w:p w:rsidRPr="0098034C" w:rsidR="000E27B0" w:rsidP="17398063" w:rsidRDefault="000E27B0" w14:paraId="11CB2AFC" w14:textId="327B92A4">
      <w:pPr>
        <w:ind w:right="-90"/>
        <w:jc w:val="center"/>
        <w:rPr>
          <w:b w:val="1"/>
          <w:bCs w:val="1"/>
          <w:sz w:val="24"/>
          <w:szCs w:val="24"/>
        </w:rPr>
      </w:pPr>
      <w:r w:rsidRPr="17398063" w:rsidR="17398063">
        <w:rPr>
          <w:b w:val="1"/>
          <w:bCs w:val="1"/>
          <w:sz w:val="24"/>
          <w:szCs w:val="24"/>
        </w:rPr>
        <w:t>INDIANA EDUCATION</w:t>
      </w:r>
      <w:r w:rsidRPr="17398063" w:rsidR="17398063">
        <w:rPr>
          <w:b w:val="1"/>
          <w:bCs w:val="1"/>
          <w:sz w:val="24"/>
          <w:szCs w:val="24"/>
        </w:rPr>
        <w:t xml:space="preserve"> </w:t>
      </w:r>
      <w:r w:rsidRPr="17398063" w:rsidR="17398063">
        <w:rPr>
          <w:b w:val="1"/>
          <w:bCs w:val="1"/>
          <w:sz w:val="24"/>
          <w:szCs w:val="24"/>
        </w:rPr>
        <w:t>EMPLOYMENT RELATIONS BOARD</w:t>
      </w:r>
    </w:p>
    <w:p w:rsidRPr="0098034C" w:rsidR="006329CC" w:rsidP="0098034C" w:rsidRDefault="006329CC" w14:paraId="3A3CBDD2" w14:textId="77777777">
      <w:pPr>
        <w:ind w:right="-90"/>
        <w:jc w:val="center"/>
        <w:rPr>
          <w:b/>
          <w:sz w:val="24"/>
          <w:szCs w:val="24"/>
        </w:rPr>
      </w:pPr>
    </w:p>
    <w:sdt>
      <w:sdtPr>
        <w:id w:val="-1205798493"/>
        <w:alias w:val="School Employer"/>
        <w:tag w:val="School Employer"/>
        <w:showingPlcHdr/>
        <w:placeholder>
          <w:docPart w:val="DefaultPlaceholder_1081868574"/>
        </w:placeholder>
        <w:rPr>
          <w:b w:val="1"/>
          <w:bCs w:val="1"/>
          <w:sz w:val="24"/>
          <w:szCs w:val="24"/>
        </w:rPr>
      </w:sdtPr>
      <w:sdtContent>
        <w:p w:rsidR="000E27B0" w:rsidP="0098034C" w:rsidRDefault="00210934" w14:paraId="1F2FB997" w14:textId="2DCE0571">
          <w:pPr>
            <w:ind w:right="-90"/>
            <w:jc w:val="center"/>
            <w:rPr>
              <w:b/>
              <w:sz w:val="24"/>
              <w:szCs w:val="24"/>
            </w:rPr>
          </w:pPr>
          <w:r w:rsidRPr="003416B5">
            <w:rPr>
              <w:rStyle w:val="PlaceholderText"/>
              <w:rFonts w:eastAsiaTheme="minorHAnsi"/>
            </w:rPr>
            <w:t>Click here to enter text.</w:t>
          </w:r>
        </w:p>
      </w:sdtContent>
    </w:sdt>
    <w:p w:rsidRPr="0098034C" w:rsidR="00210934" w:rsidP="0098034C" w:rsidRDefault="00210934" w14:paraId="3720FE13" w14:textId="77777777">
      <w:pPr>
        <w:ind w:right="-90"/>
        <w:jc w:val="center"/>
        <w:rPr>
          <w:b/>
          <w:sz w:val="24"/>
          <w:szCs w:val="24"/>
        </w:rPr>
      </w:pPr>
    </w:p>
    <w:p w:rsidRPr="0098034C" w:rsidR="000E27B0" w:rsidP="13739BBB" w:rsidRDefault="0044438C" w14:paraId="764E9E36" w14:textId="4C8F06AD">
      <w:pPr>
        <w:ind w:right="-90"/>
        <w:jc w:val="center"/>
        <w:rPr>
          <w:b w:val="1"/>
          <w:bCs w:val="1"/>
          <w:sz w:val="24"/>
          <w:szCs w:val="24"/>
          <w:u w:val="single"/>
        </w:rPr>
      </w:pPr>
      <w:r w:rsidRPr="13739BBB" w:rsidR="13739BBB">
        <w:rPr>
          <w:b w:val="1"/>
          <w:bCs w:val="1"/>
          <w:sz w:val="24"/>
          <w:szCs w:val="24"/>
          <w:u w:val="single"/>
        </w:rPr>
        <w:t xml:space="preserve">NOTICE OF </w:t>
      </w:r>
      <w:r w:rsidRPr="13739BBB" w:rsidR="13739BBB">
        <w:rPr>
          <w:b w:val="1"/>
          <w:bCs w:val="1"/>
          <w:sz w:val="24"/>
          <w:szCs w:val="24"/>
          <w:u w:val="single"/>
        </w:rPr>
        <w:t>PROPOSED AGREED</w:t>
      </w:r>
      <w:r w:rsidRPr="13739BBB" w:rsidR="13739BBB">
        <w:rPr>
          <w:b w:val="1"/>
          <w:bCs w:val="1"/>
          <w:sz w:val="24"/>
          <w:szCs w:val="24"/>
          <w:u w:val="single"/>
        </w:rPr>
        <w:t xml:space="preserve"> </w:t>
      </w:r>
      <w:r w:rsidRPr="13739BBB" w:rsidR="13739BBB">
        <w:rPr>
          <w:b w:val="1"/>
          <w:bCs w:val="1"/>
          <w:sz w:val="24"/>
          <w:szCs w:val="24"/>
          <w:u w:val="single"/>
        </w:rPr>
        <w:t>AMENDMENT OF BARGAINING UNIT</w:t>
      </w:r>
    </w:p>
    <w:p w:rsidRPr="0098034C" w:rsidR="000E27B0" w:rsidP="000E27B0" w:rsidRDefault="000E27B0" w14:paraId="41186192" w14:textId="77777777">
      <w:pPr>
        <w:ind w:left="720"/>
        <w:rPr>
          <w:sz w:val="24"/>
          <w:szCs w:val="24"/>
        </w:rPr>
      </w:pPr>
    </w:p>
    <w:p w:rsidRPr="0098034C" w:rsidR="000E27B0" w:rsidP="00210934" w:rsidRDefault="000E27B0" w14:paraId="5F6403DD" w14:textId="77777777">
      <w:pPr>
        <w:rPr>
          <w:sz w:val="24"/>
          <w:szCs w:val="24"/>
        </w:rPr>
      </w:pPr>
    </w:p>
    <w:p w:rsidRPr="0098034C" w:rsidR="000E27B0" w:rsidP="00210934" w:rsidRDefault="000E27B0" w14:paraId="1AF52FB8" w14:textId="14EBE616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The </w:t>
      </w:r>
      <w:sdt>
        <w:sdtPr>
          <w:rPr>
            <w:sz w:val="24"/>
            <w:szCs w:val="24"/>
          </w:rPr>
          <w:id w:val="-1936200195"/>
          <w:placeholder>
            <w:docPart w:val="DefaultPlaceholder_1081868574"/>
          </w:placeholder>
          <w:text/>
        </w:sdtPr>
        <w:sdtContent>
          <w:r w:rsidRPr="003416B5" w:rsidR="00210934">
            <w:rPr>
              <w:rStyle w:val="PlaceholderText"/>
              <w:rFonts w:eastAsiaTheme="minorHAnsi"/>
            </w:rPr>
            <w:t>Click here to enter text.</w:t>
          </w:r>
          <w:r w:rsidR="00210934">
            <w:rPr>
              <w:sz w:val="24"/>
              <w:szCs w:val="24"/>
            </w:rPr>
            <w:t>,</w:t>
          </w:r>
        </w:sdtContent>
      </w:sdt>
      <w:r w:rsidR="00210934">
        <w:rPr>
          <w:sz w:val="24"/>
          <w:szCs w:val="24"/>
        </w:rPr>
        <w:t xml:space="preserve"> school employer and the </w:t>
      </w:r>
      <w:sdt>
        <w:sdtPr>
          <w:rPr>
            <w:sz w:val="24"/>
            <w:szCs w:val="24"/>
          </w:rPr>
          <w:id w:val="512654197"/>
          <w:placeholder>
            <w:docPart w:val="DefaultPlaceholder_1081868574"/>
          </w:placeholder>
          <w:showingPlcHdr/>
          <w:text/>
        </w:sdtPr>
        <w:sdtContent>
          <w:r w:rsidRPr="003416B5" w:rsidR="00210934">
            <w:rPr>
              <w:rStyle w:val="PlaceholderText"/>
              <w:rFonts w:eastAsiaTheme="minorHAnsi"/>
            </w:rPr>
            <w:t>Click here to enter text.</w:t>
          </w:r>
        </w:sdtContent>
      </w:sdt>
      <w:r w:rsidR="00210934">
        <w:rPr>
          <w:sz w:val="24"/>
          <w:szCs w:val="24"/>
        </w:rPr>
        <w:t>, exclusive representative</w:t>
      </w:r>
      <w:r w:rsidRPr="0098034C">
        <w:rPr>
          <w:sz w:val="24"/>
          <w:szCs w:val="24"/>
        </w:rPr>
        <w:t>, have agreed to an amendment of the bargaining unit.</w:t>
      </w:r>
    </w:p>
    <w:p w:rsidRPr="0098034C" w:rsidR="000E27B0" w:rsidP="00210934" w:rsidRDefault="000E27B0" w14:paraId="4B34780A" w14:textId="77777777">
      <w:pPr>
        <w:rPr>
          <w:sz w:val="24"/>
          <w:szCs w:val="24"/>
        </w:rPr>
      </w:pPr>
    </w:p>
    <w:p w:rsidRPr="0098034C" w:rsidR="000E27B0" w:rsidP="00210934" w:rsidRDefault="006329CC" w14:paraId="36EDFB70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>Existing Definition</w:t>
      </w:r>
      <w:r w:rsidRPr="0098034C" w:rsidR="000E27B0">
        <w:rPr>
          <w:sz w:val="24"/>
          <w:szCs w:val="24"/>
        </w:rPr>
        <w:t>:</w:t>
      </w:r>
    </w:p>
    <w:p w:rsidRPr="0098034C" w:rsidR="000E27B0" w:rsidP="00210934" w:rsidRDefault="000E27B0" w14:paraId="62D3CF6D" w14:textId="77777777">
      <w:pPr>
        <w:ind w:left="720"/>
        <w:rPr>
          <w:sz w:val="24"/>
          <w:szCs w:val="24"/>
        </w:rPr>
      </w:pPr>
    </w:p>
    <w:p w:rsidRPr="0098034C" w:rsidR="000E27B0" w:rsidP="00210934" w:rsidRDefault="00210934" w14:paraId="72C97D55" w14:textId="251B4195">
      <w:pPr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725106720"/>
          <w:placeholder>
            <w:docPart w:val="DefaultPlaceholder_1081868574"/>
          </w:placeholder>
          <w:showingPlcHdr/>
          <w:text/>
        </w:sdtPr>
        <w:sdtContent>
          <w:r w:rsidRPr="003416B5">
            <w:rPr>
              <w:rStyle w:val="PlaceholderText"/>
              <w:rFonts w:eastAsiaTheme="minorHAnsi"/>
            </w:rPr>
            <w:t>Click here to enter text.</w:t>
          </w:r>
        </w:sdtContent>
      </w:sdt>
    </w:p>
    <w:p w:rsidRPr="0098034C" w:rsidR="000E27B0" w:rsidP="00210934" w:rsidRDefault="000E27B0" w14:paraId="36DA25EF" w14:textId="77777777">
      <w:pPr>
        <w:ind w:left="720"/>
        <w:rPr>
          <w:sz w:val="24"/>
          <w:szCs w:val="24"/>
        </w:rPr>
      </w:pPr>
    </w:p>
    <w:p w:rsidRPr="0098034C" w:rsidR="000E27B0" w:rsidP="00210934" w:rsidRDefault="006329CC" w14:paraId="69EE05A2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>Proposed Definition:</w:t>
      </w:r>
    </w:p>
    <w:p w:rsidRPr="0098034C" w:rsidR="000E27B0" w:rsidP="00210934" w:rsidRDefault="000E27B0" w14:paraId="6B5B0073" w14:textId="77777777">
      <w:pPr>
        <w:rPr>
          <w:sz w:val="24"/>
          <w:szCs w:val="24"/>
        </w:rPr>
      </w:pPr>
    </w:p>
    <w:p w:rsidRPr="0098034C" w:rsidR="000E27B0" w:rsidP="00210934" w:rsidRDefault="000E27B0" w14:paraId="1D2D2B7F" w14:textId="08BD49FE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516071672"/>
          <w:placeholder>
            <w:docPart w:val="DefaultPlaceholder_1081868574"/>
          </w:placeholder>
          <w:showingPlcHdr/>
          <w:text/>
        </w:sdtPr>
        <w:sdtContent>
          <w:r w:rsidRPr="003416B5" w:rsid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:rsidRPr="0098034C" w:rsidR="0080754F" w:rsidP="00210934" w:rsidRDefault="0080754F" w14:paraId="0A66C879" w14:textId="77777777">
      <w:pPr>
        <w:rPr>
          <w:sz w:val="24"/>
          <w:szCs w:val="24"/>
        </w:rPr>
      </w:pPr>
    </w:p>
    <w:p w:rsidRPr="0098034C" w:rsidR="0080754F" w:rsidP="00210934" w:rsidRDefault="0080754F" w14:paraId="24257F15" w14:textId="1FBD15A0">
      <w:pPr>
        <w:rPr>
          <w:sz w:val="24"/>
          <w:szCs w:val="24"/>
        </w:rPr>
      </w:pPr>
      <w:r w:rsidRPr="0098034C">
        <w:rPr>
          <w:sz w:val="24"/>
          <w:szCs w:val="24"/>
        </w:rPr>
        <w:t>Proposed Changes:</w:t>
      </w:r>
    </w:p>
    <w:p w:rsidRPr="0098034C" w:rsidR="0080754F" w:rsidP="00210934" w:rsidRDefault="0080754F" w14:paraId="4D891A26" w14:textId="33F34B3B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</w:p>
    <w:p w:rsidRPr="0098034C" w:rsidR="0080754F" w:rsidP="00210934" w:rsidRDefault="0080754F" w14:paraId="1799E171" w14:textId="0EE36C16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146361466"/>
          <w:placeholder>
            <w:docPart w:val="DefaultPlaceholder_1081868574"/>
          </w:placeholder>
          <w:showingPlcHdr/>
          <w:text/>
        </w:sdtPr>
        <w:sdtContent>
          <w:r w:rsidRPr="003416B5" w:rsid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:rsidRPr="0098034C" w:rsidR="000E27B0" w:rsidP="00210934" w:rsidRDefault="000E27B0" w14:paraId="68EA7A61" w14:textId="77777777">
      <w:pPr>
        <w:rPr>
          <w:sz w:val="24"/>
          <w:szCs w:val="24"/>
        </w:rPr>
      </w:pPr>
    </w:p>
    <w:p w:rsidRPr="0098034C" w:rsidR="000E27B0" w:rsidP="00210934" w:rsidRDefault="006329CC" w14:paraId="0665D3E0" w14:textId="77777777">
      <w:pPr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>Objections to the proposed change by any affected school employee may be made to the Indiana Education Employment Relations Board within thir</w:t>
      </w:r>
      <w:r w:rsidRPr="0098034C" w:rsidR="0044438C">
        <w:rPr>
          <w:b/>
          <w:sz w:val="24"/>
          <w:szCs w:val="24"/>
        </w:rPr>
        <w:t>ty (30) days of the date of</w:t>
      </w:r>
      <w:r w:rsidRPr="0098034C">
        <w:rPr>
          <w:b/>
          <w:sz w:val="24"/>
          <w:szCs w:val="24"/>
        </w:rPr>
        <w:t xml:space="preserve"> this notice.  </w:t>
      </w:r>
    </w:p>
    <w:p w:rsidRPr="0098034C" w:rsidR="006329CC" w:rsidP="00210934" w:rsidRDefault="006329CC" w14:paraId="0B7DFCCA" w14:textId="77777777">
      <w:pPr>
        <w:rPr>
          <w:sz w:val="24"/>
          <w:szCs w:val="24"/>
        </w:rPr>
      </w:pPr>
    </w:p>
    <w:p w:rsidRPr="0098034C" w:rsidR="000E27B0" w:rsidP="00210934" w:rsidRDefault="006329CC" w14:paraId="7B577EA3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Any such objections are to be made to: </w:t>
      </w:r>
    </w:p>
    <w:p w:rsidRPr="0098034C" w:rsidR="000E27B0" w:rsidP="00210934" w:rsidRDefault="000E27B0" w14:paraId="66A22853" w14:textId="77777777">
      <w:pPr>
        <w:rPr>
          <w:sz w:val="24"/>
          <w:szCs w:val="24"/>
        </w:rPr>
      </w:pPr>
    </w:p>
    <w:p w:rsidRPr="0098034C" w:rsidR="000E27B0" w:rsidP="00210934" w:rsidRDefault="000E27B0" w14:paraId="75F1F4C1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>Indiana Education Employment Relations Board</w:t>
      </w:r>
    </w:p>
    <w:p w:rsidRPr="0098034C" w:rsidR="000E27B0" w:rsidP="00210934" w:rsidRDefault="00B314B3" w14:paraId="5E4792F0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>143 West Market Street, Suite 4</w:t>
      </w:r>
      <w:r w:rsidRPr="0098034C" w:rsidR="000E27B0">
        <w:rPr>
          <w:sz w:val="24"/>
          <w:szCs w:val="24"/>
        </w:rPr>
        <w:t>00</w:t>
      </w:r>
    </w:p>
    <w:p w:rsidRPr="0098034C" w:rsidR="000E27B0" w:rsidP="00210934" w:rsidRDefault="000E27B0" w14:paraId="7ADCE0B8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>Indianapolis, IN 46204</w:t>
      </w:r>
    </w:p>
    <w:p w:rsidRPr="0098034C" w:rsidR="000E27B0" w:rsidP="00210934" w:rsidRDefault="000E27B0" w14:paraId="06A5E364" w14:textId="77777777">
      <w:pPr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ab/>
      </w:r>
      <w:r w:rsidRPr="0098034C">
        <w:rPr>
          <w:b/>
          <w:sz w:val="24"/>
          <w:szCs w:val="24"/>
        </w:rPr>
        <w:t>Email: efile@ieerb.in.gov</w:t>
      </w:r>
    </w:p>
    <w:p w:rsidRPr="0098034C" w:rsidR="000E27B0" w:rsidP="00210934" w:rsidRDefault="000E27B0" w14:paraId="25112036" w14:textId="77777777">
      <w:pPr>
        <w:ind w:firstLine="720"/>
        <w:rPr>
          <w:sz w:val="24"/>
          <w:szCs w:val="24"/>
        </w:rPr>
      </w:pPr>
      <w:r w:rsidRPr="0098034C">
        <w:rPr>
          <w:sz w:val="24"/>
          <w:szCs w:val="24"/>
        </w:rPr>
        <w:t>Telephone: (317) 233-6620</w:t>
      </w:r>
    </w:p>
    <w:p w:rsidRPr="0098034C" w:rsidR="000E27B0" w:rsidP="00210934" w:rsidRDefault="000E27B0" w14:paraId="1D0D89E4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>FAX:  (317) 233-6632</w:t>
      </w:r>
    </w:p>
    <w:p w:rsidRPr="0098034C" w:rsidR="000E27B0" w:rsidP="00210934" w:rsidRDefault="000E27B0" w14:paraId="2B6FB43D" w14:textId="77777777">
      <w:pPr>
        <w:rPr>
          <w:sz w:val="24"/>
          <w:szCs w:val="24"/>
        </w:rPr>
      </w:pPr>
    </w:p>
    <w:p w:rsidRPr="0098034C" w:rsidR="006329CC" w:rsidP="00210934" w:rsidRDefault="006329CC" w14:paraId="77625BC7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More information on objections may be found at </w:t>
      </w:r>
      <w:hyperlink w:history="1" r:id="rId7">
        <w:r w:rsidRPr="0098034C" w:rsidR="00FE383C">
          <w:rPr>
            <w:rStyle w:val="Hyperlink"/>
            <w:sz w:val="24"/>
            <w:szCs w:val="24"/>
          </w:rPr>
          <w:t>www.in.gov/ieerb</w:t>
        </w:r>
      </w:hyperlink>
      <w:r w:rsidRPr="0098034C">
        <w:rPr>
          <w:sz w:val="24"/>
          <w:szCs w:val="24"/>
        </w:rPr>
        <w:t>.</w:t>
      </w:r>
      <w:bookmarkStart w:name="_GoBack" w:id="0"/>
      <w:bookmarkEnd w:id="0"/>
    </w:p>
    <w:p w:rsidRPr="0098034C" w:rsidR="006329CC" w:rsidP="00210934" w:rsidRDefault="006329CC" w14:paraId="1367D669" w14:textId="77777777">
      <w:pPr>
        <w:rPr>
          <w:sz w:val="24"/>
          <w:szCs w:val="24"/>
        </w:rPr>
      </w:pPr>
    </w:p>
    <w:p w:rsidR="000E27B0" w:rsidP="00210934" w:rsidRDefault="000E27B0" w14:paraId="11992A07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>This posting</w:t>
      </w:r>
      <w:r w:rsidRPr="0098034C" w:rsidR="006329CC">
        <w:rPr>
          <w:sz w:val="24"/>
          <w:szCs w:val="24"/>
        </w:rPr>
        <w:t>/mailing</w:t>
      </w:r>
      <w:r w:rsidRPr="0098034C">
        <w:rPr>
          <w:sz w:val="24"/>
          <w:szCs w:val="24"/>
        </w:rPr>
        <w:t xml:space="preserve"> authorized by:</w:t>
      </w:r>
    </w:p>
    <w:p w:rsidRPr="0098034C" w:rsidR="00210934" w:rsidP="00210934" w:rsidRDefault="00210934" w14:paraId="53B39731" w14:textId="77777777">
      <w:pPr>
        <w:rPr>
          <w:sz w:val="24"/>
          <w:szCs w:val="24"/>
        </w:rPr>
      </w:pPr>
    </w:p>
    <w:p w:rsidRPr="0098034C" w:rsidR="000E27B0" w:rsidP="00210934" w:rsidRDefault="000E27B0" w14:paraId="3BEE04A4" w14:textId="77777777">
      <w:pPr>
        <w:rPr>
          <w:sz w:val="24"/>
          <w:szCs w:val="24"/>
        </w:rPr>
      </w:pPr>
    </w:p>
    <w:p w:rsidRPr="0098034C" w:rsidR="000E27B0" w:rsidP="00210934" w:rsidRDefault="000E27B0" w14:paraId="3534E6F6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>_______________________________</w:t>
      </w: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>______________________________</w:t>
      </w:r>
    </w:p>
    <w:p w:rsidRPr="0098034C" w:rsidR="000E27B0" w:rsidP="00210934" w:rsidRDefault="000E27B0" w14:paraId="498D4DF9" w14:textId="77777777">
      <w:pPr>
        <w:rPr>
          <w:sz w:val="24"/>
          <w:szCs w:val="24"/>
        </w:rPr>
      </w:pPr>
      <w:r w:rsidRPr="0098034C">
        <w:rPr>
          <w:sz w:val="24"/>
          <w:szCs w:val="24"/>
        </w:rPr>
        <w:t>For the Exclusive Representative</w:t>
      </w: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>For the School Employer</w:t>
      </w:r>
    </w:p>
    <w:p w:rsidRPr="0098034C" w:rsidR="00126632" w:rsidP="00210934" w:rsidRDefault="00126632" w14:paraId="4CF524CB" w14:textId="77777777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</w:p>
    <w:p w:rsidRPr="0098034C" w:rsidR="000E27B0" w:rsidP="00210934" w:rsidRDefault="0044438C" w14:paraId="739169B1" w14:textId="1EF08038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98034C">
        <w:rPr>
          <w:b/>
          <w:bCs/>
          <w:kern w:val="32"/>
          <w:sz w:val="24"/>
          <w:szCs w:val="24"/>
        </w:rPr>
        <w:t>Notice</w:t>
      </w:r>
      <w:r w:rsidRPr="0098034C" w:rsidR="000E27B0">
        <w:rPr>
          <w:b/>
          <w:bCs/>
          <w:kern w:val="32"/>
          <w:sz w:val="24"/>
          <w:szCs w:val="24"/>
        </w:rPr>
        <w:t xml:space="preserve"> Date: </w:t>
      </w:r>
      <w:r w:rsidRPr="0098034C">
        <w:rPr>
          <w:b/>
          <w:bCs/>
          <w:kern w:val="32"/>
          <w:sz w:val="24"/>
          <w:szCs w:val="24"/>
        </w:rPr>
        <w:tab/>
      </w:r>
      <w:r w:rsidRPr="0098034C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801528356"/>
          <w:placeholder>
            <w:docPart w:val="DefaultPlaceholder_1081868574"/>
          </w:placeholder>
          <w:showingPlcHdr/>
          <w:text/>
        </w:sdtPr>
        <w:sdtContent>
          <w:r w:rsidRPr="00210934" w:rsid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:rsidRPr="0098034C" w:rsidR="006329CC" w:rsidP="00210934" w:rsidRDefault="0044438C" w14:paraId="2C90A55C" w14:textId="6D4CD1FE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98034C">
        <w:rPr>
          <w:b/>
          <w:bCs/>
          <w:kern w:val="32"/>
          <w:sz w:val="24"/>
          <w:szCs w:val="24"/>
        </w:rPr>
        <w:t xml:space="preserve">Notice Method: </w:t>
      </w:r>
      <w:r w:rsidRPr="0098034C">
        <w:rPr>
          <w:b/>
          <w:bCs/>
          <w:kern w:val="32"/>
          <w:sz w:val="24"/>
          <w:szCs w:val="24"/>
        </w:rPr>
        <w:tab/>
      </w:r>
      <w:sdt>
        <w:sdtPr>
          <w:rPr>
            <w:bCs/>
            <w:kern w:val="32"/>
            <w:sz w:val="24"/>
            <w:szCs w:val="24"/>
          </w:rPr>
          <w:id w:val="158197047"/>
          <w:placeholder>
            <w:docPart w:val="DefaultPlaceholder_1081868574"/>
          </w:placeholder>
          <w:showingPlcHdr/>
          <w:text/>
        </w:sdtPr>
        <w:sdtContent>
          <w:r w:rsidRPr="00210934" w:rsid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:rsidRPr="0098034C" w:rsidR="000E27B0" w:rsidP="000E27B0" w:rsidRDefault="000E27B0" w14:paraId="44249037" w14:textId="77777777">
      <w:pPr>
        <w:ind w:left="720"/>
        <w:rPr>
          <w:sz w:val="24"/>
          <w:szCs w:val="24"/>
        </w:rPr>
      </w:pPr>
    </w:p>
    <w:p w:rsidR="00211D22" w:rsidP="00ED35CF" w:rsidRDefault="00211D22" w14:paraId="49BD66FF" w14:textId="77777777"/>
    <w:sectPr w:rsidR="00211D22" w:rsidSect="006329CC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704D" w:rsidP="00126632" w:rsidRDefault="00F3704D" w14:paraId="0817E9D2" w14:textId="77777777">
      <w:r>
        <w:separator/>
      </w:r>
    </w:p>
  </w:endnote>
  <w:endnote w:type="continuationSeparator" w:id="0">
    <w:p w:rsidR="00F3704D" w:rsidP="00126632" w:rsidRDefault="00F3704D" w14:paraId="60CA67B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704D" w:rsidP="00126632" w:rsidRDefault="00F3704D" w14:paraId="7EF818BD" w14:textId="77777777">
      <w:r>
        <w:separator/>
      </w:r>
    </w:p>
  </w:footnote>
  <w:footnote w:type="continuationSeparator" w:id="0">
    <w:p w:rsidR="00F3704D" w:rsidP="00126632" w:rsidRDefault="00F3704D" w14:paraId="5AA97705" w14:textId="77777777"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LcwNbUwMzM3NjFU0lEKTi0uzszPAykwrAUAJWFYZCwAAAA="/>
  </w:docVars>
  <w:rsids>
    <w:rsidRoot w:val="000E27B0"/>
    <w:rsid w:val="00012249"/>
    <w:rsid w:val="00067E24"/>
    <w:rsid w:val="000E27B0"/>
    <w:rsid w:val="00126632"/>
    <w:rsid w:val="00210934"/>
    <w:rsid w:val="00211D22"/>
    <w:rsid w:val="00262363"/>
    <w:rsid w:val="00314A13"/>
    <w:rsid w:val="00316E63"/>
    <w:rsid w:val="003C18AC"/>
    <w:rsid w:val="0044438C"/>
    <w:rsid w:val="004F6533"/>
    <w:rsid w:val="005A4D2B"/>
    <w:rsid w:val="005D543F"/>
    <w:rsid w:val="006304FE"/>
    <w:rsid w:val="006329CC"/>
    <w:rsid w:val="006F2D50"/>
    <w:rsid w:val="00751E2F"/>
    <w:rsid w:val="0080754F"/>
    <w:rsid w:val="00840150"/>
    <w:rsid w:val="0098034C"/>
    <w:rsid w:val="00A908F5"/>
    <w:rsid w:val="00B314B3"/>
    <w:rsid w:val="00C07590"/>
    <w:rsid w:val="00C73B60"/>
    <w:rsid w:val="00D93CD9"/>
    <w:rsid w:val="00DD793A"/>
    <w:rsid w:val="00ED35CF"/>
    <w:rsid w:val="00F3704D"/>
    <w:rsid w:val="00FE383C"/>
    <w:rsid w:val="13739BBB"/>
    <w:rsid w:val="1739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59C7B"/>
  <w15:chartTrackingRefBased/>
  <w15:docId w15:val="{E91217DE-41DA-4AD2-AC80-6A2A0162671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Times New Roman" w:hAnsi="Times New Roman" w:cs="Times New Roman" w:eastAsiaTheme="minorHAnsi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0E27B0"/>
    <w:pPr>
      <w:spacing w:after="0"/>
    </w:pPr>
    <w:rPr>
      <w:rFonts w:eastAsia="Times New Roman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26632"/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126632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663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E3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83C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E383C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83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E383C"/>
    <w:rPr>
      <w:rFonts w:eastAsia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83C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E383C"/>
    <w:rPr>
      <w:rFonts w:ascii="Segoe UI" w:hAnsi="Segoe UI" w:eastAsia="Times New Roman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E383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109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4.xml" Id="rId13" /><Relationship Type="http://schemas.openxmlformats.org/officeDocument/2006/relationships/settings" Target="settings.xml" Id="rId3" /><Relationship Type="http://schemas.openxmlformats.org/officeDocument/2006/relationships/hyperlink" Target="http://www.in.gov/ieerb" TargetMode="Externa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glossaryDocument" Target="glossary/document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F76FE-EF2A-4F74-B762-7969B24515F1}"/>
      </w:docPartPr>
      <w:docPartBody>
        <w:p w:rsidR="00000000" w:rsidRDefault="00543417">
          <w:r w:rsidRPr="003416B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3417"/>
    <w:rsid w:val="0054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341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FE7CE669E394B94946D320DC1ABD0" ma:contentTypeVersion="4" ma:contentTypeDescription="Create a new document." ma:contentTypeScope="" ma:versionID="f4ad249f8c36cdd6e69bc05ec162c2de">
  <xsd:schema xmlns:xsd="http://www.w3.org/2001/XMLSchema" xmlns:xs="http://www.w3.org/2001/XMLSchema" xmlns:p="http://schemas.microsoft.com/office/2006/metadata/properties" xmlns:ns2="95e741f9-1c6f-40ec-8fe3-e2f3db29d763" xmlns:ns3="ba60bd00-942c-4abc-95c3-284a37af4338" targetNamespace="http://schemas.microsoft.com/office/2006/metadata/properties" ma:root="true" ma:fieldsID="eccbfbf2407637eaccfd17455a8be836" ns2:_="" ns3:_="">
    <xsd:import namespace="95e741f9-1c6f-40ec-8fe3-e2f3db29d763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741f9-1c6f-40ec-8fe3-e2f3db29d7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67A411-C73D-497A-B225-67C23D35C2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0DD5B1-1F96-4033-83BD-5BBE8EFAF41A}"/>
</file>

<file path=customXml/itemProps3.xml><?xml version="1.0" encoding="utf-8"?>
<ds:datastoreItem xmlns:ds="http://schemas.openxmlformats.org/officeDocument/2006/customXml" ds:itemID="{2DA3041E-1785-4F03-99A3-45D633BCFEA0}"/>
</file>

<file path=customXml/itemProps4.xml><?xml version="1.0" encoding="utf-8"?>
<ds:datastoreItem xmlns:ds="http://schemas.openxmlformats.org/officeDocument/2006/customXml" ds:itemID="{E4FA9BD5-362A-44E4-9B29-6B39AC38E01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State of Indian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udahy, Sarah</dc:creator>
  <keywords/>
  <dc:description/>
  <lastModifiedBy>Ingram, Carrie T</lastModifiedBy>
  <revision>7</revision>
  <dcterms:created xsi:type="dcterms:W3CDTF">2018-08-30T20:00:00.0000000Z</dcterms:created>
  <dcterms:modified xsi:type="dcterms:W3CDTF">2020-01-15T14:23:31.60884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FE7CE669E394B94946D320DC1ABD0</vt:lpwstr>
  </property>
</Properties>
</file>